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cover-letter"/>
    <w:p>
      <w:pPr>
        <w:pStyle w:val="Heading1"/>
      </w:pPr>
      <w:r>
        <w:t xml:space="preserve">Cover Letter</w:t>
      </w:r>
    </w:p>
    <w:p>
      <w:pPr>
        <w:pStyle w:val="FirstParagraph"/>
      </w:pPr>
      <w:r>
        <w:rPr>
          <w:bCs/>
          <w:b/>
        </w:rPr>
        <w:t xml:space="preserve">Your Name</w:t>
      </w:r>
      <w:r>
        <w:br/>
      </w:r>
      <w:r>
        <w:rPr>
          <w:bCs/>
          <w:b/>
        </w:rPr>
        <w:t xml:space="preserve">Address, City, Postal Code</w:t>
      </w:r>
      <w:r>
        <w:br/>
      </w:r>
      <w:r>
        <w:rPr>
          <w:bCs/>
          <w:b/>
        </w:rPr>
        <w:t xml:space="preserve">Email Address | Phone Number</w:t>
      </w:r>
    </w:p>
    <w:p>
      <w:pPr>
        <w:pStyle w:val="BodyText"/>
      </w:pPr>
      <w:r>
        <w:t xml:space="preserve">Date: [Insert Date]</w:t>
      </w:r>
    </w:p>
    <w:p>
      <w:pPr>
        <w:pStyle w:val="BodyText"/>
      </w:pPr>
      <w:r>
        <w:rPr>
          <w:bCs/>
          <w:b/>
        </w:rPr>
        <w:t xml:space="preserve">Recruiting Manager,</w:t>
      </w:r>
      <w:r>
        <w:br/>
      </w:r>
      <w:r>
        <w:rPr>
          <w:bCs/>
          <w:b/>
        </w:rPr>
        <w:t xml:space="preserve">[Company Name]</w:t>
      </w:r>
      <w:r>
        <w:br/>
      </w:r>
      <w:r>
        <w:rPr>
          <w:bCs/>
          <w:b/>
        </w:rPr>
        <w:t xml:space="preserve">[Company Address]</w:t>
      </w:r>
      <w:r>
        <w:br/>
      </w:r>
      <w:r>
        <w:rPr>
          <w:bCs/>
          <w:b/>
        </w:rPr>
        <w:t xml:space="preserve">Dar es Salaam, Tanzania</w:t>
      </w:r>
    </w:p>
    <w:bookmarkStart w:id="20" w:name="dear-hiring-team"/>
    <w:p>
      <w:pPr>
        <w:pStyle w:val="Heading2"/>
      </w:pPr>
      <w:r>
        <w:t xml:space="preserve">Dear Hiring Team,</w:t>
      </w:r>
    </w:p>
    <w:p>
      <w:pPr>
        <w:pStyle w:val="FirstParagraph"/>
      </w:pPr>
      <w:r>
        <w:t xml:space="preserve">As a certified and experienced electrician with a strong commitment to delivering high-quality electrical solutions, I am excited to apply for the Electrician position at [Company Name] in Dar es Salaam, Tanzania. With [X years] of hands-on experience in residential, commercial, and industrial electrical systems, I bring a proven track record of troubleshooting complex issues and ensuring compliance with local safety standards. My passion for precision, combined with my dedication to fostering sustainable infrastructure development in Tanzania Dar es Salaam, aligns perfectly with your organization’s mission to provide reliable and innovative electrical services.</w:t>
      </w:r>
    </w:p>
    <w:p>
      <w:pPr>
        <w:pStyle w:val="BodyText"/>
      </w:pPr>
      <w:r>
        <w:t xml:space="preserve">Over the years, I have honed my skills in installing, maintaining, and repairing electrical systems across diverse environments. In Tanzania Dar es Salaam, where the demand for modern infrastructure is growing rapidly due to urbanization and industrial expansion, I have witnessed firsthand the critical role of skilled electricians in shaping safe and efficient communities. My work has included projects such as [specific example: e.g., "designing electrical layouts for new residential complexes" or "upgrading power distribution networks in local businesses"], all of which required a deep understanding of both technical specifications and the unique challenges posed by the region’s climate, terrain, and regulatory landscape.</w:t>
      </w:r>
    </w:p>
    <w:p>
      <w:pPr>
        <w:pStyle w:val="BodyText"/>
      </w:pPr>
      <w:r>
        <w:t xml:space="preserve">One of my core strengths is my ability to adapt to dynamic work environments while maintaining strict adherence to safety protocols. In Tanzania Dar es Salaam, where electrical systems must withstand high humidity, frequent power fluctuations, and varying load demands, I have developed expertise in identifying potential risks and implementing solutions that prioritize both performance and longevity. For instance, during a recent project involving the installation of solar energy systems for rural electrification in [specific area], I collaborated with local engineers to design cost-effective yet durable solutions that addressed the region’s energy needs while aligning with national sustainability goals.</w:t>
      </w:r>
    </w:p>
    <w:p>
      <w:pPr>
        <w:pStyle w:val="BodyText"/>
      </w:pPr>
      <w:r>
        <w:t xml:space="preserve">My professional journey has also equipped me with strong problem-solving abilities and a collaborative mindset. I thrive in team settings, whether working alongside other tradespeople or liaising with clients to understand their requirements. In Tanzania Dar es Salaam, where communication and cultural sensitivity are essential for successful project execution, I have consistently prioritized clear dialogue and transparency. This approach has enabled me to build trust with stakeholders and deliver results that exceed expectations.</w:t>
      </w:r>
    </w:p>
    <w:p>
      <w:pPr>
        <w:pStyle w:val="BodyText"/>
      </w:pPr>
      <w:r>
        <w:t xml:space="preserve">Another aspect of my career that I am proud of is my commitment to continuous learning. I regularly attend workshops and training sessions to stay updated on the latest advancements in electrical technology, such as smart grid systems, energy-efficient appliances, and renewable energy integration. This proactive attitude ensures that I can contribute innovative ideas to your team while staying compliant with evolving industry standards in Tanzania.</w:t>
      </w:r>
    </w:p>
    <w:p>
      <w:pPr>
        <w:pStyle w:val="BodyText"/>
      </w:pPr>
      <w:r>
        <w:t xml:space="preserve">What draws me to [Company Name] is your reputation for excellence in the electrical sector and your focus on driving progress in Dar es Salaam. I am particularly impressed by [specific detail about the company, e.g., "your work on urban infrastructure development" or "your commitment to community-driven projects"]. I am eager to contribute my technical expertise and dedication to supporting your initiatives, whether they involve maintaining existing systems, expanding electrical networks, or exploring sustainable energy solutions.</w:t>
      </w:r>
    </w:p>
    <w:p>
      <w:pPr>
        <w:pStyle w:val="BodyText"/>
      </w:pPr>
      <w:r>
        <w:t xml:space="preserve">In addition to my technical qualifications, I bring a strong work ethic and a genuine enthusiasm for the field. I understand that in Tanzania Dar es Salaam, where reliable electricity is often a challenge for many communities, the role of an electrician extends beyond routine maintenance—it is about empowering people and enabling economic growth. This philosophy resonates deeply with me, and I am eager to contribute to meaningful projects that make a lasting impact.</w:t>
      </w:r>
    </w:p>
    <w:p>
      <w:pPr>
        <w:pStyle w:val="BodyText"/>
      </w:pPr>
      <w:r>
        <w:t xml:space="preserve">I would welcome the opportunity to discuss how my skills and experiences align with [Company Name]’s goals. Thank you for considering my application. I look forward to the possibility of contributing to your team and supporting the continued development of Dar es Salaam’s electrical infrastructure.</w:t>
      </w:r>
    </w:p>
    <w:p>
      <w:pPr>
        <w:pStyle w:val="BodyText"/>
      </w:pPr>
      <w:r>
        <w:t xml:space="preserve">Sincerely,</w:t>
      </w:r>
      <w:r>
        <w:br/>
      </w:r>
      <w:r>
        <w:rPr>
          <w:bCs/>
          <w:b/>
        </w:rPr>
        <w:t xml:space="preserve">Your Full Name</w:t>
      </w:r>
    </w:p>
    <w:p>
      <w:pPr>
        <w:pStyle w:val="BodyText"/>
      </w:pPr>
      <w:r>
        <w:t xml:space="preserve">[Optional: Attach resume or portfolio lin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Tanzania Dar es Salaam</dc:title>
  <dc:creator/>
  <dc:language>en</dc:language>
  <cp:keywords/>
  <dcterms:created xsi:type="dcterms:W3CDTF">2026-07-24T20:37:30Z</dcterms:created>
  <dcterms:modified xsi:type="dcterms:W3CDTF">2026-07-24T20:37:30Z</dcterms:modified>
</cp:coreProperties>
</file>

<file path=docProps/custom.xml><?xml version="1.0" encoding="utf-8"?>
<Properties xmlns="http://schemas.openxmlformats.org/officeDocument/2006/custom-properties" xmlns:vt="http://schemas.openxmlformats.org/officeDocument/2006/docPropsVTypes"/>
</file>